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C3AF8" w:rsidRDefault="00AD2DF5">
      <w:pPr>
        <w:pStyle w:val="Title"/>
      </w:pPr>
      <w:bookmarkStart w:id="0" w:name="_GoBack"/>
      <w:bookmarkEnd w:id="0"/>
      <w:r>
        <w:t>Literature review</w:t>
      </w:r>
    </w:p>
    <w:p w:rsidR="00BC3AF8" w:rsidRDefault="00AD2DF5">
      <w:pPr>
        <w:pStyle w:val="Author"/>
      </w:pPr>
      <w:r>
        <w:t>Grigor Dimitrov</w:t>
      </w:r>
    </w:p>
    <w:p w:rsidR="00BC3AF8" w:rsidRDefault="00AD2DF5">
      <w:pPr>
        <w:pStyle w:val="Date"/>
      </w:pPr>
      <w:r>
        <w:t>September 27, 2016</w:t>
      </w:r>
    </w:p>
    <w:p w:rsidR="00BC3AF8" w:rsidRDefault="00AD2DF5">
      <w:pPr>
        <w:pStyle w:val="FirstParagraph"/>
      </w:pPr>
      <w:r>
        <w:t>In this chapter I will review the main literature stream relevant for the hypnotized relationships in this paper. First, I will review online travel related activities and information search. Second, I will focus on risk and uncertainty attitudes and expan</w:t>
      </w:r>
      <w:r>
        <w:t>d to risk and uncertainty attitudes related to travel and tourism. Third, I will briefly explore the big five inventory and its utilization in tourism research. In the final section of this chapter, I will derive the hypotheses of this research.</w:t>
      </w:r>
    </w:p>
    <w:p w:rsidR="00BC3AF8" w:rsidRDefault="00AD2DF5">
      <w:pPr>
        <w:pStyle w:val="Heading2"/>
      </w:pPr>
      <w:bookmarkStart w:id="1" w:name="travel-related-activities-and-informatio"/>
      <w:bookmarkEnd w:id="1"/>
      <w:r>
        <w:t>Travel rel</w:t>
      </w:r>
      <w:r>
        <w:t>ated activities and information search</w:t>
      </w:r>
    </w:p>
    <w:p w:rsidR="00BC3AF8" w:rsidRDefault="00AD2DF5">
      <w:pPr>
        <w:pStyle w:val="FirstParagraph"/>
      </w:pPr>
      <w:r>
        <w:t>Tourism related information search and planning has been a widely researched topic. Internet search behavior in tourism context has been examined primarily from the perspective of demographic variables, motivation and</w:t>
      </w:r>
      <w:r>
        <w:t xml:space="preserve"> prior knowledge about the destination (Jani, Jang, and Hwang 2014). In a paper exploring longitudinal data for 12 years, Xiang, Magnini, and Fesenmaier (2015) identified as a key trend number one that the internet penetration among consumers using the Int</w:t>
      </w:r>
      <w:r>
        <w:t>ernet for travel planning already reached the level of saturation. However, in a research exploring the online behavior from a generation perspective, Kim, Xiang, and Fesenmaier (2015) noted that there is no sufficient amount of research with regards to ho</w:t>
      </w:r>
      <w:r>
        <w:t>w the newly emerged segments of consumers behave online and use the internet for travel planning.</w:t>
      </w:r>
    </w:p>
    <w:p w:rsidR="00BC3AF8" w:rsidRDefault="00AD2DF5">
      <w:pPr>
        <w:pStyle w:val="BodyText"/>
      </w:pPr>
      <w:r>
        <w:t>Xiang, Magnini, and Fesenmaier (2015) turn special attention on travel planning process as a specific type of information search that is an important componen</w:t>
      </w:r>
      <w:r>
        <w:t>t of the decision making in tourism. During the planning consumers obtain information based on which they choose their destinations and form their expectations. There is a substantial amount of research that looks at travel planning from different perspect</w:t>
      </w:r>
      <w:r>
        <w:t>ives, some aim to identify the characteristics of the travelers’ demographic characteristics (ref), other investigate the way travelers are conducting purchases and navigate in the information stream (ref), and recently social media and its influence on tr</w:t>
      </w:r>
      <w:r>
        <w:t>avel has been in the focus of researchers as well (ref).</w:t>
      </w:r>
    </w:p>
    <w:p w:rsidR="00BC3AF8" w:rsidRDefault="00AD2DF5">
      <w:pPr>
        <w:pStyle w:val="BodyText"/>
      </w:pPr>
      <w:r>
        <w:t>From practitioner standpoint, the more consumers are being active online the more prerequisites this creates for the tourism stakeholders marketeers to reach them during their decision making process</w:t>
      </w:r>
      <w:r>
        <w:t>. Therefore, identifying the travel planning process i.e. the decision making journey is a critical step for the brands to intervene and influence the consumers in their direction (Chatfield 2014). Practitioners define that the decision making process rela</w:t>
      </w:r>
      <w:r>
        <w:t>ted to the tourism as an array of micro moments which often are not even conscious to the consumers. A micromoment is essentially a user session with particular goal of obtaining information or committing to a purchase.</w:t>
      </w:r>
    </w:p>
    <w:p w:rsidR="00BC3AF8" w:rsidRDefault="00AD2DF5">
      <w:pPr>
        <w:pStyle w:val="BodyText"/>
      </w:pPr>
      <w:r>
        <w:lastRenderedPageBreak/>
        <w:t xml:space="preserve">For the purpose of this research it </w:t>
      </w:r>
      <w:r>
        <w:t>is important to define the main components of the travel planning. In a meta-analysis, Jun, Vogt, and MacKay (2007) point out that there is a consensus among researchers that travel planning cannot be simplified to a single goal-oriented rational action bu</w:t>
      </w:r>
      <w:r>
        <w:t>t it is rather viewed as a complex task involving multiple goals and decisions around the different goals and characteristics of the trip. The authors define a conceptual model for travel planning which has three main sequential interrelated components, pr</w:t>
      </w:r>
      <w:r>
        <w:t>e-trip, during trip and post-trip. This research focuses on pre-trip phase. Pre-trip phase itself consists of information search and planning (decision making), furthermore, travel related purchases also occurs at the end of this phase as well as during th</w:t>
      </w:r>
      <w:r>
        <w:t>e trip itself.</w:t>
      </w:r>
    </w:p>
    <w:p w:rsidR="00BC3AF8" w:rsidRDefault="00AD2DF5">
      <w:pPr>
        <w:pStyle w:val="BodyText"/>
      </w:pPr>
      <w:r>
        <w:t>Jun, Vogt, and MacKay (2007) define travel plan as a complex decision involving an assessment of multiple alternatives organized around the travel goals in mind. The planning process includes setting goals and considering alternatives in ord</w:t>
      </w:r>
      <w:r>
        <w:t>er to achieve that goals including an evaluation of different alternatives’ outcomes. Planning is dependent on the all information search behavior, utilization of the obtained information, purchase behavior and activities including past experience. Pan and</w:t>
      </w:r>
      <w:r>
        <w:t xml:space="preserve"> Fesenmaier (2006) define vacation planning over the internet as an interaction between the user and the “online space” related to destinations and tourism. The online space contains content provided by diverse sources and the technology that facilitates t</w:t>
      </w:r>
      <w:r>
        <w:t>he communication. User’s “situation, knowledge and skills” combined with the “online space” contribute to the effective search.</w:t>
      </w:r>
    </w:p>
    <w:p w:rsidR="00BC3AF8" w:rsidRDefault="00AD2DF5">
      <w:pPr>
        <w:pStyle w:val="BodyText"/>
      </w:pPr>
      <w:r>
        <w:t>It is important to be noted that trip planning is an important and enjoyable part of the vacation experience itself (Stewart and</w:t>
      </w:r>
      <w:r>
        <w:t xml:space="preserve"> Vogt 1999) and it is likely to be high costs and high involvement decision (Bonn, Furr, and Susskind 1998). Furthermore, travel information search behavior explains travel purchase behavior (Woodside and MacDonald 1994). Quintal, Lee, and Soutar (2010) re</w:t>
      </w:r>
      <w:r>
        <w:t>view numerous aspect of from which information search has been researched including amount of search, number of sources, the search process, involvement, socio-demographic differences, culture etc.</w:t>
      </w:r>
    </w:p>
    <w:p w:rsidR="00BC3AF8" w:rsidRDefault="00AD2DF5">
      <w:pPr>
        <w:pStyle w:val="BodyText"/>
      </w:pPr>
      <w:r>
        <w:t>Pan and Fesenmaier (2006) review the consumer vacation pla</w:t>
      </w:r>
      <w:r>
        <w:t xml:space="preserve">nning process from micro level perspective. Their research is motivated by the fact that previous research has been mostly focused on exploring planning and information search on macro level i.e. motivation, need, determinants and outcomes. Their research </w:t>
      </w:r>
      <w:r>
        <w:t>focuses on a “snapshot” of travel planning where subjects make choices regarding a hypothetical holiday trip to San Diego. Using such setting it was possible to observe different chapters containing many episodes on how consumers adapt in their online sear</w:t>
      </w:r>
      <w:r>
        <w:t>ch and come up with final decision. These episodes or micromoments defined above represent one of the main variables of interest of this research.</w:t>
      </w:r>
    </w:p>
    <w:p w:rsidR="00BC3AF8" w:rsidRDefault="00AD2DF5">
      <w:pPr>
        <w:pStyle w:val="BodyText"/>
      </w:pPr>
      <w:r>
        <w:t>Additionally, I will use the metrics defined by Ho and Liu (2005) in “An exploratory investigation of web-bas</w:t>
      </w:r>
      <w:r>
        <w:t>ed tourist information search behavior”. The researchers explored and characterized the online behavior of 96 subjects in laboratory research by assigning them one tourism related task and recording their desktop activity. Ho and Liu (2005) empirically ana</w:t>
      </w:r>
      <w:r>
        <w:t>lyzed the recorded videos and reported on different measures, representing the information search behavior.</w:t>
      </w:r>
    </w:p>
    <w:p w:rsidR="00BC3AF8" w:rsidRDefault="00AD2DF5">
      <w:pPr>
        <w:pStyle w:val="BodyText"/>
      </w:pPr>
      <w:r>
        <w:lastRenderedPageBreak/>
        <w:t xml:space="preserve">Additionally to micromoments, in this paper, I will adapt measures utilized in Ho and Liu (2005). The full list of dependent variables representing </w:t>
      </w:r>
      <w:r>
        <w:t>the internet search behavior includes:</w:t>
      </w:r>
    </w:p>
    <w:p w:rsidR="00BC3AF8" w:rsidRDefault="00AD2DF5">
      <w:pPr>
        <w:pStyle w:val="Compact"/>
        <w:numPr>
          <w:ilvl w:val="0"/>
          <w:numId w:val="3"/>
        </w:numPr>
      </w:pPr>
      <w:r>
        <w:t>Total number of micromoments on travel related websites</w:t>
      </w:r>
    </w:p>
    <w:p w:rsidR="00BC3AF8" w:rsidRDefault="00AD2DF5">
      <w:pPr>
        <w:pStyle w:val="Compact"/>
        <w:numPr>
          <w:ilvl w:val="0"/>
          <w:numId w:val="3"/>
        </w:numPr>
      </w:pPr>
      <w:r>
        <w:t>Total number of unique travel related domains (breadth of search)</w:t>
      </w:r>
    </w:p>
    <w:p w:rsidR="00BC3AF8" w:rsidRDefault="00AD2DF5">
      <w:pPr>
        <w:pStyle w:val="Compact"/>
        <w:numPr>
          <w:ilvl w:val="0"/>
          <w:numId w:val="3"/>
        </w:numPr>
      </w:pPr>
      <w:r>
        <w:t>Total number of pageviews on travel related domains (depth of search)</w:t>
      </w:r>
    </w:p>
    <w:p w:rsidR="00BC3AF8" w:rsidRDefault="00AD2DF5">
      <w:pPr>
        <w:pStyle w:val="Compact"/>
        <w:numPr>
          <w:ilvl w:val="0"/>
          <w:numId w:val="3"/>
        </w:numPr>
      </w:pPr>
      <w:r>
        <w:t>Total time spend on trave</w:t>
      </w:r>
      <w:r>
        <w:t>l related domains</w:t>
      </w:r>
    </w:p>
    <w:p w:rsidR="00BC3AF8" w:rsidRDefault="00AD2DF5">
      <w:pPr>
        <w:pStyle w:val="Compact"/>
        <w:numPr>
          <w:ilvl w:val="0"/>
          <w:numId w:val="3"/>
        </w:numPr>
      </w:pPr>
      <w:r>
        <w:t>Total sum of all travel related micromoments (this measure has been introduced due to one particular limitations of the mobile measurement discussed in the limitations section)</w:t>
      </w:r>
    </w:p>
    <w:p w:rsidR="00BC3AF8" w:rsidRDefault="00AD2DF5">
      <w:pPr>
        <w:pStyle w:val="FirstParagraph"/>
      </w:pPr>
      <w:r>
        <w:t>Ho and Liu (2005) conducted the research in laboratory enviro</w:t>
      </w:r>
      <w:r>
        <w:t>nment exploring a single goal-directed session of activity. However, the whole information search planning and purchasing usually happens on many occasions within a longer period. Planning is fragmented on many episodes each characterized with its own purp</w:t>
      </w:r>
      <w:r>
        <w:t>ose reflecting a specific problem (Pan and Fesenmaier 2006). In this research, I will use real-life data representing the actual subjects’ behavior. In this sense, the data is highly accurate and gives detailed representation of the internet search behavio</w:t>
      </w:r>
      <w:r>
        <w:t>r.</w:t>
      </w:r>
    </w:p>
    <w:p w:rsidR="00BC3AF8" w:rsidRDefault="00AD2DF5">
      <w:pPr>
        <w:pStyle w:val="BodyText"/>
      </w:pPr>
      <w:r>
        <w:t>In conclusion, information search behavior is an important phase of the of the overall tourism behavior and more specifically the travel planning. From tourism stakeholders’ perspective, it is a crucial phase where the consumer can be influenced with ef</w:t>
      </w:r>
      <w:r>
        <w:t>fective communication strategies and communication systems.</w:t>
      </w:r>
    </w:p>
    <w:p w:rsidR="00BC3AF8" w:rsidRDefault="00AD2DF5">
      <w:pPr>
        <w:pStyle w:val="Heading2"/>
      </w:pPr>
      <w:bookmarkStart w:id="2" w:name="risk-and-uncertainty"/>
      <w:bookmarkEnd w:id="2"/>
      <w:r>
        <w:t>Risk and uncertainty</w:t>
      </w:r>
    </w:p>
    <w:p w:rsidR="00BC3AF8" w:rsidRDefault="00AD2DF5">
      <w:pPr>
        <w:pStyle w:val="FirstParagraph"/>
      </w:pPr>
      <w:r>
        <w:t>Risk attitudes are a central part of the economic theory. Classical economic theory of decision under risk states that the risk is related to the probability of the occurrence</w:t>
      </w:r>
      <w:r>
        <w:t xml:space="preserve"> of specific outcome. For example according to expected utility a prospect with probability P to win x amount of money opposed to 1-P to win nothing, will be evaluated as follows: p.u(x)+(1-p)u(0) where u is the utility function of money. Risk attitudes ar</w:t>
      </w:r>
      <w:r>
        <w:t>e defined as follows, risk aversion is an attitude which is manifested by the preference of the sure outcome over a prospect with higher expected value that involves risk. Whereas, risk seeking attitude will occur when the prospect is preferred over the su</w:t>
      </w:r>
      <w:r>
        <w:t>re amount. Later economic theory evolves by distinguishing individual level probability weighing and utility weighting by taking into account different psychological variables. (Woodside and MacDonald 1994) propose “Prospect theory” to explain choices amon</w:t>
      </w:r>
      <w:r>
        <w:t>g risky prospects that are inconsistent with the standard economic theory. In these recent developments the risk attitudes evolve. In order to explain decision making under risk scholars explore choices involving different amount of risk (high risk and low</w:t>
      </w:r>
      <w:r>
        <w:t xml:space="preserve"> risk) and associated with outcome involving different monetary values (again high and low) as well gains or loses.</w:t>
      </w:r>
    </w:p>
    <w:p w:rsidR="00BC3AF8" w:rsidRDefault="00AD2DF5">
      <w:pPr>
        <w:pStyle w:val="BodyText"/>
      </w:pPr>
      <w:r>
        <w:t>In a paper focused on risk measurement in consumer research Mandrik and Bao (2005) summarize that the measurement of risk attitudes typicall</w:t>
      </w:r>
      <w:r>
        <w:t xml:space="preserve">y has been assessed in three ways. The first method involved “choice dilemmas” where subjects are presented with several scenarios and asked for their preference between two courses of action, this results </w:t>
      </w:r>
      <w:r>
        <w:lastRenderedPageBreak/>
        <w:t>in computing an overall score which is used to det</w:t>
      </w:r>
      <w:r>
        <w:t xml:space="preserve">ermine respondents’ risk attitude. The second method involves gambles. Subjects are asked to choose an amount in order to participate in a gamble. Finally, researchers use self-reported measures. These include creation of different scales that are measure </w:t>
      </w:r>
      <w:r>
        <w:t>risk and uncertainty in specific decision situations. The authors validate a novel self-reported scale which measure general risk attitude as valid psychometrical measure. The construct proposed by Mandrik &amp; Bao has been utilized in this research as it pro</w:t>
      </w:r>
      <w:r>
        <w:t>vides shorter and simple manner of assessing risk attitudes. (argue that objective of the paper is to keep low length of the survey as low as possible)</w:t>
      </w:r>
    </w:p>
    <w:p w:rsidR="00BC3AF8" w:rsidRDefault="00AD2DF5">
      <w:pPr>
        <w:pStyle w:val="Heading2"/>
      </w:pPr>
      <w:bookmarkStart w:id="3" w:name="risk-and-uncertainty-in-tourism"/>
      <w:bookmarkEnd w:id="3"/>
      <w:r>
        <w:t>Risk and uncertainty in tourism</w:t>
      </w:r>
    </w:p>
    <w:p w:rsidR="00BC3AF8" w:rsidRDefault="00AD2DF5">
      <w:pPr>
        <w:pStyle w:val="FirstParagraph"/>
      </w:pPr>
      <w:r>
        <w:t>As noted above, one of the reasons researchers claim to cause the extens</w:t>
      </w:r>
      <w:r>
        <w:t>ive information search is risk and uncertainty minimization. Stewart and Vogt (1999) attribute uncertainty as an implicit and universal characteristic of every planning process. Furthermore, the authors argue that in order to handle uncertainty the travele</w:t>
      </w:r>
      <w:r>
        <w:t>rs prepare more than one plan for their trips. Sweeney, Soutar, and Johnson (1999) point out that consumers who are more sensitive to risk and uncertainty engage in more extensive search in order to avoid them. Sirakaya and Woodside (2005) claim that becau</w:t>
      </w:r>
      <w:r>
        <w:t>se of the intangible nature of tourism products the uncertainty in tourism is higher than comparing to other products or services.</w:t>
      </w:r>
    </w:p>
    <w:p w:rsidR="00BC3AF8" w:rsidRDefault="00AD2DF5">
      <w:pPr>
        <w:pStyle w:val="BodyText"/>
      </w:pPr>
      <w:r>
        <w:t>As noted above, an important remark related to risk and uncertainty is the difference between both constructs. The difference</w:t>
      </w:r>
      <w:r>
        <w:t xml:space="preserve"> between them lays in the probabilities of their outcomes, while risks has been associated outcomes with known probabilities this is not the case with the uncertainty. Quintal, Lee, and Soutar (2010) are investigating the difference between risk and uncert</w:t>
      </w:r>
      <w:r>
        <w:t>ainty on country level using Hofstede (1980) uncertainty avoidance index (UAI) and risk scale measurement on Tourist’ information search. The team claims that many other papers do not make the distinction and this is especially problematic when researchers</w:t>
      </w:r>
      <w:r>
        <w:t xml:space="preserve"> are using country UAI scores to explain individual level behavior because individuals differ with regards to their attitudes of risk and uncertainty.</w:t>
      </w:r>
    </w:p>
    <w:p w:rsidR="00BC3AF8" w:rsidRDefault="00AD2DF5">
      <w:pPr>
        <w:pStyle w:val="BodyText"/>
      </w:pPr>
      <w:r>
        <w:t xml:space="preserve">Quintal, Lee, and Soutar (2010) </w:t>
      </w:r>
      <w:r>
        <w:t xml:space="preserve">explain the relationship between uncertainty and risk in tourism and information search is translated in the following way. In the early stages of their research consumers search for information extensively and the outcomes are associated with uncertainty </w:t>
      </w:r>
      <w:r>
        <w:t>because the rate of occurrences of certain treating events or undesirable outcomes is not known. In a later stage of decision making process, when travelers have already selected possible alternatives the risk attitude is more likely to have influence as c</w:t>
      </w:r>
      <w:r>
        <w:t>onsumer can assign relative probabilities to a few selected alternatives i.e. alternatives are being compared to one another providing a reference point.</w:t>
      </w:r>
    </w:p>
    <w:p w:rsidR="00BC3AF8" w:rsidRDefault="00AD2DF5">
      <w:pPr>
        <w:pStyle w:val="BodyText"/>
      </w:pPr>
      <w:r>
        <w:t>Based on the relationship explained by above Quintal, Lee, and Soutar (2010) provides a hypothesis tha</w:t>
      </w:r>
      <w:r>
        <w:t>t uncertainty attitude has influence the extend of the information search holding risk attitude constant. With regards to the risk attitude Quintal, Lee, and Soutar (2010) provides a hypothesis that risk attitude doesn’t influence the extend of the informa</w:t>
      </w:r>
      <w:r>
        <w:t xml:space="preserve">tion search holding uncertainty attitude constant. This hypothesis, however, has been defended under the notion that all the information search has been performed during </w:t>
      </w:r>
      <w:r>
        <w:lastRenderedPageBreak/>
        <w:t>the early stage of the trip planning and in the later stage consumer only compare alte</w:t>
      </w:r>
      <w:r>
        <w:t>rnatives based on the information they gathered in the early stage. However, in a conceptual model of trip planning presented by Jun, Vogt, and MacKay (2007) the information search is a component of all phases of the trip planning, including, pre-trip, dur</w:t>
      </w:r>
      <w:r>
        <w:t>ing trip and post-trip. Therefore, I find it convenient to hypothesize that both risk and uncertainty attitudes influence the extend of the information search.</w:t>
      </w:r>
    </w:p>
    <w:p w:rsidR="00BC3AF8" w:rsidRDefault="00AD2DF5">
      <w:pPr>
        <w:pStyle w:val="BodyText"/>
      </w:pPr>
      <w:r>
        <w:t>I further extend my hypothesis, regarding the direction of the effect. My hypothesis is based on</w:t>
      </w:r>
      <w:r>
        <w:t xml:space="preserve"> Urbany, Dickson, and Wilkie (1989) and Gemünden (1985) that claim that information search is respectively an instrument consumers use to minimize respectively the uncertainties and risks anticipated with regards to future purchases.</w:t>
      </w:r>
    </w:p>
    <w:p w:rsidR="00BC3AF8" w:rsidRDefault="00AD2DF5">
      <w:pPr>
        <w:pStyle w:val="BodyText"/>
      </w:pPr>
      <w:r>
        <w:t>Based on the literatur</w:t>
      </w:r>
      <w:r>
        <w:t>e review above about, information search, travel planning and risk and uncertainty hereby I form the following hypothesis:</w:t>
      </w:r>
    </w:p>
    <w:p w:rsidR="00BC3AF8" w:rsidRDefault="00AD2DF5">
      <w:pPr>
        <w:pStyle w:val="Compact"/>
        <w:numPr>
          <w:ilvl w:val="0"/>
          <w:numId w:val="4"/>
        </w:numPr>
      </w:pPr>
      <w:r>
        <w:t>H1. Risk seeking attitude decreases the extend of information search keeping other factors constant.</w:t>
      </w:r>
    </w:p>
    <w:p w:rsidR="00BC3AF8" w:rsidRDefault="00AD2DF5">
      <w:pPr>
        <w:pStyle w:val="Compact"/>
        <w:numPr>
          <w:ilvl w:val="0"/>
          <w:numId w:val="4"/>
        </w:numPr>
      </w:pPr>
      <w:r>
        <w:t>H2. Uncertainty seeking attitude</w:t>
      </w:r>
      <w:r>
        <w:t xml:space="preserve"> decreases the extend of information search keeping other factors constant.</w:t>
      </w:r>
    </w:p>
    <w:p w:rsidR="00BC3AF8" w:rsidRDefault="00AD2DF5">
      <w:pPr>
        <w:pStyle w:val="Heading2"/>
      </w:pPr>
      <w:bookmarkStart w:id="4" w:name="big-five-factors-bff"/>
      <w:bookmarkEnd w:id="4"/>
      <w:r>
        <w:t>Big Five Factors (BFF)</w:t>
      </w:r>
    </w:p>
    <w:p w:rsidR="00BC3AF8" w:rsidRDefault="00AD2DF5">
      <w:pPr>
        <w:pStyle w:val="FirstParagraph"/>
      </w:pPr>
      <w:r>
        <w:t xml:space="preserve">Personality is a temperament or person’s inherent qualities of mind and strategies according to which one behaves, dispositions and behavioral patterns that </w:t>
      </w:r>
      <w:r>
        <w:t>are stable across time and can be used to characterize one’s behavior. The trait perspective has been frequent utilized in consumer research because their ease of application as a self-reported measure and the measurement outputs can be easily applied in s</w:t>
      </w:r>
      <w:r>
        <w:t>tatistical analysis. (Jani, Jang, and Hwang 2014).</w:t>
      </w:r>
    </w:p>
    <w:p w:rsidR="00BC3AF8" w:rsidRDefault="00AD2DF5">
      <w:pPr>
        <w:pStyle w:val="BodyText"/>
      </w:pPr>
      <w:r>
        <w:t>BFF has been proposed as a fundamental lexical hypothesis by Galton in 1884 (Goldberg 1993), which is a language taxonomy of human temperament based on adjectives describing different personality traits. T</w:t>
      </w:r>
      <w:r>
        <w:t xml:space="preserve">he theory was put into practice by Goldberg (1993) and it has been grately developed ever since, leading into the construction of five broad factors. BFF are based on factor analysis where a large group of traits is shown to be correlated and grouped into </w:t>
      </w:r>
      <w:r>
        <w:t>five universal traits. BFF are openness to experience, conscientiousness, extraversion, agreeableness and neuroticism.</w:t>
      </w:r>
    </w:p>
    <w:p w:rsidR="00BC3AF8" w:rsidRDefault="00AD2DF5">
      <w:pPr>
        <w:pStyle w:val="BodyText"/>
      </w:pPr>
      <w:r>
        <w:t>Openness to experience is related to the degree of curiosity, inventiveness, adoption of novelty on the one hand and consistency and caut</w:t>
      </w:r>
      <w:r>
        <w:t>iousness on the other. That is, persons with high openness tend to be open-minded, adventurous while low openness can describe individuals that are more pragmatic. Conscientiousness reflects on the tendency for one to be organized, non-spontaneous, organiz</w:t>
      </w:r>
      <w:r>
        <w:t xml:space="preserve">ed and efficient. Extroversion is related to traits such as outgoing personality, sociability, talkativeness. Personalities exhibiting low extroversion on the other hand, can be perceived as less open and reserved. Agreeableness is described as being more </w:t>
      </w:r>
      <w:r>
        <w:t xml:space="preserve">compassionate and cooperative. Moreover, it measures whether a person can be trusted or not and if they are well-tempered. High agreeableness personalities can be seen as more naïve, while low are seen as more dominative and </w:t>
      </w:r>
      <w:r>
        <w:lastRenderedPageBreak/>
        <w:t>competitive. Finally, neurotici</w:t>
      </w:r>
      <w:r>
        <w:t>sm explores the emotional stability of individuals. That is, a high need for stability results in individuals who are clam and stable, while low need for stability can describe emotionally unstable individuals</w:t>
      </w:r>
    </w:p>
    <w:p w:rsidR="00BC3AF8" w:rsidRDefault="00AD2DF5">
      <w:pPr>
        <w:pStyle w:val="Heading2"/>
      </w:pPr>
      <w:bookmarkStart w:id="5" w:name="big-five-and-tourists-internet-search"/>
      <w:bookmarkEnd w:id="5"/>
      <w:r>
        <w:t>Big Five and Tourists’ internet search</w:t>
      </w:r>
    </w:p>
    <w:p w:rsidR="00BC3AF8" w:rsidRDefault="00AD2DF5">
      <w:pPr>
        <w:pStyle w:val="FirstParagraph"/>
      </w:pPr>
      <w:r>
        <w:t>Jani, J</w:t>
      </w:r>
      <w:r>
        <w:t>ang, and Hwang (2014) address the research question whether BFF can be used as predictor of internet search behavior in terms of sources of information and the extent information sought. Using self-reported measures of type of internet information search a</w:t>
      </w:r>
      <w:r>
        <w:t>nd channels used, the authors confirm that personality traits can be used as a predictor of information search behavior.</w:t>
      </w:r>
    </w:p>
    <w:p w:rsidR="00BC3AF8" w:rsidRDefault="00AD2DF5">
      <w:pPr>
        <w:pStyle w:val="Heading2"/>
      </w:pPr>
      <w:bookmarkStart w:id="6" w:name="hypotheses"/>
      <w:bookmarkEnd w:id="6"/>
      <w:r>
        <w:t>Hypotheses</w:t>
      </w:r>
    </w:p>
    <w:p w:rsidR="00BC3AF8" w:rsidRDefault="00AD2DF5">
      <w:pPr>
        <w:pStyle w:val="FirstParagraph"/>
      </w:pPr>
      <w:r>
        <w:t>Based on the literature review above I hypothetise the following relationship between the obseved behavior and the unobserva</w:t>
      </w:r>
      <w:r>
        <w:t>bles collected via survey data:</w:t>
      </w:r>
    </w:p>
    <w:tbl>
      <w:tblPr>
        <w:tblW w:w="4513" w:type="pct"/>
        <w:tblLook w:val="07E0" w:firstRow="1" w:lastRow="1" w:firstColumn="1" w:lastColumn="1" w:noHBand="1" w:noVBand="1"/>
      </w:tblPr>
      <w:tblGrid>
        <w:gridCol w:w="579"/>
        <w:gridCol w:w="2582"/>
        <w:gridCol w:w="3034"/>
        <w:gridCol w:w="450"/>
        <w:gridCol w:w="1998"/>
      </w:tblGrid>
      <w:tr w:rsidR="00BC3AF8">
        <w:tc>
          <w:tcPr>
            <w:tcW w:w="0" w:type="auto"/>
            <w:tcBorders>
              <w:bottom w:val="single" w:sz="0" w:space="0" w:color="auto"/>
            </w:tcBorders>
            <w:vAlign w:val="bottom"/>
          </w:tcPr>
          <w:p w:rsidR="00BC3AF8" w:rsidRDefault="00BC3AF8"/>
        </w:tc>
        <w:tc>
          <w:tcPr>
            <w:tcW w:w="0" w:type="auto"/>
            <w:tcBorders>
              <w:bottom w:val="single" w:sz="0" w:space="0" w:color="auto"/>
            </w:tcBorders>
            <w:vAlign w:val="bottom"/>
          </w:tcPr>
          <w:p w:rsidR="00BC3AF8" w:rsidRDefault="00AD2DF5">
            <w:pPr>
              <w:pStyle w:val="Compact"/>
              <w:jc w:val="right"/>
            </w:pPr>
            <w:r>
              <w:t>Hypotheses</w:t>
            </w:r>
          </w:p>
        </w:tc>
        <w:tc>
          <w:tcPr>
            <w:tcW w:w="0" w:type="auto"/>
            <w:tcBorders>
              <w:bottom w:val="single" w:sz="0" w:space="0" w:color="auto"/>
            </w:tcBorders>
            <w:vAlign w:val="bottom"/>
          </w:tcPr>
          <w:p w:rsidR="00BC3AF8" w:rsidRDefault="00BC3AF8"/>
        </w:tc>
        <w:tc>
          <w:tcPr>
            <w:tcW w:w="0" w:type="auto"/>
            <w:tcBorders>
              <w:bottom w:val="single" w:sz="0" w:space="0" w:color="auto"/>
            </w:tcBorders>
            <w:vAlign w:val="bottom"/>
          </w:tcPr>
          <w:p w:rsidR="00BC3AF8" w:rsidRDefault="00BC3AF8"/>
        </w:tc>
        <w:tc>
          <w:tcPr>
            <w:tcW w:w="0" w:type="auto"/>
            <w:tcBorders>
              <w:bottom w:val="single" w:sz="0" w:space="0" w:color="auto"/>
            </w:tcBorders>
            <w:vAlign w:val="bottom"/>
          </w:tcPr>
          <w:p w:rsidR="00BC3AF8" w:rsidRDefault="00BC3AF8"/>
        </w:tc>
      </w:tr>
      <w:tr w:rsidR="00BC3AF8">
        <w:tc>
          <w:tcPr>
            <w:tcW w:w="0" w:type="auto"/>
          </w:tcPr>
          <w:p w:rsidR="00BC3AF8" w:rsidRDefault="00AD2DF5">
            <w:pPr>
              <w:pStyle w:val="Compact"/>
            </w:pPr>
            <w:r>
              <w:t>H1</w:t>
            </w:r>
          </w:p>
        </w:tc>
        <w:tc>
          <w:tcPr>
            <w:tcW w:w="0" w:type="auto"/>
          </w:tcPr>
          <w:p w:rsidR="00BC3AF8" w:rsidRDefault="00AD2DF5">
            <w:pPr>
              <w:pStyle w:val="Compact"/>
              <w:jc w:val="right"/>
            </w:pPr>
            <w:r>
              <w:t>Risk attitude</w:t>
            </w:r>
          </w:p>
        </w:tc>
        <w:tc>
          <w:tcPr>
            <w:tcW w:w="0" w:type="auto"/>
          </w:tcPr>
          <w:p w:rsidR="00BC3AF8" w:rsidRDefault="00AD2DF5">
            <w:pPr>
              <w:pStyle w:val="Compact"/>
              <w:jc w:val="center"/>
            </w:pPr>
            <w:r>
              <w:rPr>
                <w:i/>
              </w:rPr>
              <w:t>Decreases</w:t>
            </w:r>
            <w:r>
              <w:t xml:space="preserve"> the amount of</w:t>
            </w:r>
          </w:p>
        </w:tc>
        <w:tc>
          <w:tcPr>
            <w:tcW w:w="0" w:type="auto"/>
          </w:tcPr>
          <w:p w:rsidR="00BC3AF8" w:rsidRDefault="00AD2DF5">
            <w:pPr>
              <w:pStyle w:val="Compact"/>
              <w:jc w:val="right"/>
            </w:pPr>
            <w:r>
              <w:t>a.</w:t>
            </w:r>
          </w:p>
        </w:tc>
        <w:tc>
          <w:tcPr>
            <w:tcW w:w="0" w:type="auto"/>
          </w:tcPr>
          <w:p w:rsidR="00BC3AF8" w:rsidRDefault="00AD2DF5">
            <w:pPr>
              <w:pStyle w:val="Compact"/>
            </w:pPr>
            <w:r>
              <w:t>Micromoments</w:t>
            </w:r>
          </w:p>
        </w:tc>
      </w:tr>
      <w:tr w:rsidR="00BC3AF8">
        <w:tc>
          <w:tcPr>
            <w:tcW w:w="0" w:type="auto"/>
          </w:tcPr>
          <w:p w:rsidR="00BC3AF8" w:rsidRDefault="00BC3AF8"/>
        </w:tc>
        <w:tc>
          <w:tcPr>
            <w:tcW w:w="0" w:type="auto"/>
          </w:tcPr>
          <w:p w:rsidR="00BC3AF8" w:rsidRDefault="00BC3AF8"/>
        </w:tc>
        <w:tc>
          <w:tcPr>
            <w:tcW w:w="0" w:type="auto"/>
          </w:tcPr>
          <w:p w:rsidR="00BC3AF8" w:rsidRDefault="00BC3AF8"/>
        </w:tc>
        <w:tc>
          <w:tcPr>
            <w:tcW w:w="0" w:type="auto"/>
          </w:tcPr>
          <w:p w:rsidR="00BC3AF8" w:rsidRDefault="00AD2DF5">
            <w:pPr>
              <w:pStyle w:val="Compact"/>
              <w:jc w:val="right"/>
            </w:pPr>
            <w:r>
              <w:t>b.</w:t>
            </w:r>
          </w:p>
        </w:tc>
        <w:tc>
          <w:tcPr>
            <w:tcW w:w="0" w:type="auto"/>
          </w:tcPr>
          <w:p w:rsidR="00BC3AF8" w:rsidRDefault="00AD2DF5">
            <w:pPr>
              <w:pStyle w:val="Compact"/>
            </w:pPr>
            <w:r>
              <w:t>Domains</w:t>
            </w:r>
          </w:p>
        </w:tc>
      </w:tr>
      <w:tr w:rsidR="00BC3AF8">
        <w:tc>
          <w:tcPr>
            <w:tcW w:w="0" w:type="auto"/>
          </w:tcPr>
          <w:p w:rsidR="00BC3AF8" w:rsidRDefault="00BC3AF8"/>
        </w:tc>
        <w:tc>
          <w:tcPr>
            <w:tcW w:w="0" w:type="auto"/>
          </w:tcPr>
          <w:p w:rsidR="00BC3AF8" w:rsidRDefault="00BC3AF8"/>
        </w:tc>
        <w:tc>
          <w:tcPr>
            <w:tcW w:w="0" w:type="auto"/>
          </w:tcPr>
          <w:p w:rsidR="00BC3AF8" w:rsidRDefault="00BC3AF8"/>
        </w:tc>
        <w:tc>
          <w:tcPr>
            <w:tcW w:w="0" w:type="auto"/>
          </w:tcPr>
          <w:p w:rsidR="00BC3AF8" w:rsidRDefault="00AD2DF5">
            <w:pPr>
              <w:pStyle w:val="Compact"/>
              <w:jc w:val="right"/>
            </w:pPr>
            <w:r>
              <w:t>c.</w:t>
            </w:r>
          </w:p>
        </w:tc>
        <w:tc>
          <w:tcPr>
            <w:tcW w:w="0" w:type="auto"/>
          </w:tcPr>
          <w:p w:rsidR="00BC3AF8" w:rsidRDefault="00AD2DF5">
            <w:pPr>
              <w:pStyle w:val="Compact"/>
            </w:pPr>
            <w:r>
              <w:t>Pageviews</w:t>
            </w:r>
          </w:p>
        </w:tc>
      </w:tr>
      <w:tr w:rsidR="00BC3AF8">
        <w:tc>
          <w:tcPr>
            <w:tcW w:w="0" w:type="auto"/>
          </w:tcPr>
          <w:p w:rsidR="00BC3AF8" w:rsidRDefault="00BC3AF8"/>
        </w:tc>
        <w:tc>
          <w:tcPr>
            <w:tcW w:w="0" w:type="auto"/>
          </w:tcPr>
          <w:p w:rsidR="00BC3AF8" w:rsidRDefault="00BC3AF8"/>
        </w:tc>
        <w:tc>
          <w:tcPr>
            <w:tcW w:w="0" w:type="auto"/>
          </w:tcPr>
          <w:p w:rsidR="00BC3AF8" w:rsidRDefault="00BC3AF8"/>
        </w:tc>
        <w:tc>
          <w:tcPr>
            <w:tcW w:w="0" w:type="auto"/>
          </w:tcPr>
          <w:p w:rsidR="00BC3AF8" w:rsidRDefault="00AD2DF5">
            <w:pPr>
              <w:pStyle w:val="Compact"/>
              <w:jc w:val="right"/>
            </w:pPr>
            <w:r>
              <w:t>d.</w:t>
            </w:r>
          </w:p>
        </w:tc>
        <w:tc>
          <w:tcPr>
            <w:tcW w:w="0" w:type="auto"/>
          </w:tcPr>
          <w:p w:rsidR="00BC3AF8" w:rsidRDefault="00AD2DF5">
            <w:pPr>
              <w:pStyle w:val="Compact"/>
            </w:pPr>
            <w:r>
              <w:t>Time</w:t>
            </w:r>
          </w:p>
        </w:tc>
      </w:tr>
      <w:tr w:rsidR="00BC3AF8">
        <w:tc>
          <w:tcPr>
            <w:tcW w:w="0" w:type="auto"/>
          </w:tcPr>
          <w:p w:rsidR="00BC3AF8" w:rsidRDefault="00BC3AF8"/>
        </w:tc>
        <w:tc>
          <w:tcPr>
            <w:tcW w:w="0" w:type="auto"/>
          </w:tcPr>
          <w:p w:rsidR="00BC3AF8" w:rsidRDefault="00BC3AF8"/>
        </w:tc>
        <w:tc>
          <w:tcPr>
            <w:tcW w:w="0" w:type="auto"/>
          </w:tcPr>
          <w:p w:rsidR="00BC3AF8" w:rsidRDefault="00BC3AF8"/>
        </w:tc>
        <w:tc>
          <w:tcPr>
            <w:tcW w:w="0" w:type="auto"/>
          </w:tcPr>
          <w:p w:rsidR="00BC3AF8" w:rsidRDefault="00AD2DF5">
            <w:pPr>
              <w:pStyle w:val="Compact"/>
              <w:jc w:val="right"/>
            </w:pPr>
            <w:r>
              <w:t>e.</w:t>
            </w:r>
          </w:p>
        </w:tc>
        <w:tc>
          <w:tcPr>
            <w:tcW w:w="0" w:type="auto"/>
          </w:tcPr>
          <w:p w:rsidR="00BC3AF8" w:rsidRDefault="00AD2DF5">
            <w:pPr>
              <w:pStyle w:val="Compact"/>
            </w:pPr>
            <w:r>
              <w:t>Lenght</w:t>
            </w:r>
          </w:p>
        </w:tc>
      </w:tr>
      <w:tr w:rsidR="00BC3AF8">
        <w:tc>
          <w:tcPr>
            <w:tcW w:w="0" w:type="auto"/>
          </w:tcPr>
          <w:p w:rsidR="00BC3AF8" w:rsidRDefault="00AD2DF5">
            <w:pPr>
              <w:pStyle w:val="Compact"/>
            </w:pPr>
            <w:r>
              <w:t>H2</w:t>
            </w:r>
          </w:p>
        </w:tc>
        <w:tc>
          <w:tcPr>
            <w:tcW w:w="0" w:type="auto"/>
          </w:tcPr>
          <w:p w:rsidR="00BC3AF8" w:rsidRDefault="00AD2DF5">
            <w:pPr>
              <w:pStyle w:val="Compact"/>
              <w:jc w:val="right"/>
            </w:pPr>
            <w:r>
              <w:t>Uncertainty attitude</w:t>
            </w:r>
          </w:p>
        </w:tc>
        <w:tc>
          <w:tcPr>
            <w:tcW w:w="0" w:type="auto"/>
          </w:tcPr>
          <w:p w:rsidR="00BC3AF8" w:rsidRDefault="00AD2DF5">
            <w:pPr>
              <w:pStyle w:val="Compact"/>
              <w:jc w:val="center"/>
            </w:pPr>
            <w:r>
              <w:rPr>
                <w:i/>
              </w:rPr>
              <w:t>Decreases</w:t>
            </w:r>
            <w:r>
              <w:t xml:space="preserve"> the amount of</w:t>
            </w:r>
          </w:p>
        </w:tc>
        <w:tc>
          <w:tcPr>
            <w:tcW w:w="0" w:type="auto"/>
          </w:tcPr>
          <w:p w:rsidR="00BC3AF8" w:rsidRDefault="00AD2DF5">
            <w:pPr>
              <w:pStyle w:val="Compact"/>
              <w:jc w:val="right"/>
            </w:pPr>
            <w:r>
              <w:t>a.</w:t>
            </w:r>
          </w:p>
        </w:tc>
        <w:tc>
          <w:tcPr>
            <w:tcW w:w="0" w:type="auto"/>
          </w:tcPr>
          <w:p w:rsidR="00BC3AF8" w:rsidRDefault="00AD2DF5">
            <w:pPr>
              <w:pStyle w:val="Compact"/>
            </w:pPr>
            <w:r>
              <w:t>Micromoments</w:t>
            </w:r>
          </w:p>
        </w:tc>
      </w:tr>
      <w:tr w:rsidR="00BC3AF8">
        <w:tc>
          <w:tcPr>
            <w:tcW w:w="0" w:type="auto"/>
          </w:tcPr>
          <w:p w:rsidR="00BC3AF8" w:rsidRDefault="00BC3AF8"/>
        </w:tc>
        <w:tc>
          <w:tcPr>
            <w:tcW w:w="0" w:type="auto"/>
          </w:tcPr>
          <w:p w:rsidR="00BC3AF8" w:rsidRDefault="00BC3AF8"/>
        </w:tc>
        <w:tc>
          <w:tcPr>
            <w:tcW w:w="0" w:type="auto"/>
          </w:tcPr>
          <w:p w:rsidR="00BC3AF8" w:rsidRDefault="00BC3AF8"/>
        </w:tc>
        <w:tc>
          <w:tcPr>
            <w:tcW w:w="0" w:type="auto"/>
          </w:tcPr>
          <w:p w:rsidR="00BC3AF8" w:rsidRDefault="00AD2DF5">
            <w:pPr>
              <w:pStyle w:val="Compact"/>
              <w:jc w:val="right"/>
            </w:pPr>
            <w:r>
              <w:t>b.</w:t>
            </w:r>
          </w:p>
        </w:tc>
        <w:tc>
          <w:tcPr>
            <w:tcW w:w="0" w:type="auto"/>
          </w:tcPr>
          <w:p w:rsidR="00BC3AF8" w:rsidRDefault="00AD2DF5">
            <w:pPr>
              <w:pStyle w:val="Compact"/>
            </w:pPr>
            <w:r>
              <w:t>Domains</w:t>
            </w:r>
          </w:p>
        </w:tc>
      </w:tr>
      <w:tr w:rsidR="00BC3AF8">
        <w:tc>
          <w:tcPr>
            <w:tcW w:w="0" w:type="auto"/>
          </w:tcPr>
          <w:p w:rsidR="00BC3AF8" w:rsidRDefault="00BC3AF8"/>
        </w:tc>
        <w:tc>
          <w:tcPr>
            <w:tcW w:w="0" w:type="auto"/>
          </w:tcPr>
          <w:p w:rsidR="00BC3AF8" w:rsidRDefault="00BC3AF8"/>
        </w:tc>
        <w:tc>
          <w:tcPr>
            <w:tcW w:w="0" w:type="auto"/>
          </w:tcPr>
          <w:p w:rsidR="00BC3AF8" w:rsidRDefault="00BC3AF8"/>
        </w:tc>
        <w:tc>
          <w:tcPr>
            <w:tcW w:w="0" w:type="auto"/>
          </w:tcPr>
          <w:p w:rsidR="00BC3AF8" w:rsidRDefault="00AD2DF5">
            <w:pPr>
              <w:pStyle w:val="Compact"/>
              <w:jc w:val="right"/>
            </w:pPr>
            <w:r>
              <w:t>c.</w:t>
            </w:r>
          </w:p>
        </w:tc>
        <w:tc>
          <w:tcPr>
            <w:tcW w:w="0" w:type="auto"/>
          </w:tcPr>
          <w:p w:rsidR="00BC3AF8" w:rsidRDefault="00AD2DF5">
            <w:pPr>
              <w:pStyle w:val="Compact"/>
            </w:pPr>
            <w:r>
              <w:t>Pageviews</w:t>
            </w:r>
          </w:p>
        </w:tc>
      </w:tr>
      <w:tr w:rsidR="00BC3AF8">
        <w:tc>
          <w:tcPr>
            <w:tcW w:w="0" w:type="auto"/>
          </w:tcPr>
          <w:p w:rsidR="00BC3AF8" w:rsidRDefault="00BC3AF8"/>
        </w:tc>
        <w:tc>
          <w:tcPr>
            <w:tcW w:w="0" w:type="auto"/>
          </w:tcPr>
          <w:p w:rsidR="00BC3AF8" w:rsidRDefault="00BC3AF8"/>
        </w:tc>
        <w:tc>
          <w:tcPr>
            <w:tcW w:w="0" w:type="auto"/>
          </w:tcPr>
          <w:p w:rsidR="00BC3AF8" w:rsidRDefault="00BC3AF8"/>
        </w:tc>
        <w:tc>
          <w:tcPr>
            <w:tcW w:w="0" w:type="auto"/>
          </w:tcPr>
          <w:p w:rsidR="00BC3AF8" w:rsidRDefault="00AD2DF5">
            <w:pPr>
              <w:pStyle w:val="Compact"/>
              <w:jc w:val="right"/>
            </w:pPr>
            <w:r>
              <w:t>d.</w:t>
            </w:r>
          </w:p>
        </w:tc>
        <w:tc>
          <w:tcPr>
            <w:tcW w:w="0" w:type="auto"/>
          </w:tcPr>
          <w:p w:rsidR="00BC3AF8" w:rsidRDefault="00AD2DF5">
            <w:pPr>
              <w:pStyle w:val="Compact"/>
            </w:pPr>
            <w:r>
              <w:t>Time</w:t>
            </w:r>
          </w:p>
        </w:tc>
      </w:tr>
      <w:tr w:rsidR="00BC3AF8">
        <w:tc>
          <w:tcPr>
            <w:tcW w:w="0" w:type="auto"/>
          </w:tcPr>
          <w:p w:rsidR="00BC3AF8" w:rsidRDefault="00BC3AF8"/>
        </w:tc>
        <w:tc>
          <w:tcPr>
            <w:tcW w:w="0" w:type="auto"/>
          </w:tcPr>
          <w:p w:rsidR="00BC3AF8" w:rsidRDefault="00BC3AF8"/>
        </w:tc>
        <w:tc>
          <w:tcPr>
            <w:tcW w:w="0" w:type="auto"/>
          </w:tcPr>
          <w:p w:rsidR="00BC3AF8" w:rsidRDefault="00BC3AF8"/>
        </w:tc>
        <w:tc>
          <w:tcPr>
            <w:tcW w:w="0" w:type="auto"/>
          </w:tcPr>
          <w:p w:rsidR="00BC3AF8" w:rsidRDefault="00AD2DF5">
            <w:pPr>
              <w:pStyle w:val="Compact"/>
              <w:jc w:val="right"/>
            </w:pPr>
            <w:r>
              <w:t>e.</w:t>
            </w:r>
          </w:p>
        </w:tc>
        <w:tc>
          <w:tcPr>
            <w:tcW w:w="0" w:type="auto"/>
          </w:tcPr>
          <w:p w:rsidR="00BC3AF8" w:rsidRDefault="00AD2DF5">
            <w:pPr>
              <w:pStyle w:val="Compact"/>
            </w:pPr>
            <w:r>
              <w:t>Length</w:t>
            </w:r>
          </w:p>
        </w:tc>
      </w:tr>
    </w:tbl>
    <w:p w:rsidR="00BC3AF8" w:rsidRDefault="00AD2DF5">
      <w:pPr>
        <w:pStyle w:val="Bibliography"/>
      </w:pPr>
      <w:r>
        <w:t>Bonn, M. a., H. L. Furr, and a. M. Susskind. 1998. “Using the Internet as a Pleasure Travel Planning Tool: an Examination of the Sociodemographic and Behavioral Characteristics Among Internet Users and Nonusers.” doi:</w:t>
      </w:r>
      <w:hyperlink r:id="rId7">
        <w:r>
          <w:rPr>
            <w:rStyle w:val="Hyperlink"/>
          </w:rPr>
          <w:t>10.1177/109634809802200307</w:t>
        </w:r>
      </w:hyperlink>
      <w:r>
        <w:t>.</w:t>
      </w:r>
    </w:p>
    <w:p w:rsidR="00BC3AF8" w:rsidRDefault="00AD2DF5">
      <w:pPr>
        <w:pStyle w:val="Bibliography"/>
      </w:pPr>
      <w:r>
        <w:t xml:space="preserve">Chatfield, T. 2014. “Google Travel Survey 2014.” </w:t>
      </w:r>
      <w:r>
        <w:rPr>
          <w:i/>
        </w:rPr>
        <w:t>Google Travel Research</w:t>
      </w:r>
      <w:r>
        <w:t xml:space="preserve">. Google/Ipsos MediaCT. </w:t>
      </w:r>
      <w:hyperlink r:id="rId8">
        <w:r>
          <w:rPr>
            <w:rStyle w:val="Hyperlink"/>
          </w:rPr>
          <w:t>https://storage.googleapis.com/think/docs/2014-travelers-road-to-decision_research_studies.pdf</w:t>
        </w:r>
      </w:hyperlink>
      <w:r>
        <w:t>.</w:t>
      </w:r>
    </w:p>
    <w:p w:rsidR="00BC3AF8" w:rsidRDefault="00AD2DF5">
      <w:pPr>
        <w:pStyle w:val="Bibliography"/>
      </w:pPr>
      <w:r>
        <w:t>Gemünden, Hans Georg. 1985. “Perceived Risk and Information Search. a Systematic Meta-Analysis of the Empirical Evidenc</w:t>
      </w:r>
      <w:r>
        <w:t xml:space="preserve">e.” </w:t>
      </w:r>
      <w:r>
        <w:rPr>
          <w:i/>
        </w:rPr>
        <w:t>International Journal of Research in Marketing</w:t>
      </w:r>
      <w:r>
        <w:t xml:space="preserve"> 2 (2). Elsevier: 79–100.</w:t>
      </w:r>
    </w:p>
    <w:p w:rsidR="00BC3AF8" w:rsidRDefault="00AD2DF5">
      <w:pPr>
        <w:pStyle w:val="Bibliography"/>
      </w:pPr>
      <w:r>
        <w:lastRenderedPageBreak/>
        <w:t xml:space="preserve">Goldberg, Lewis R. 1993. “The Structure of Phenotypic Personality Traits.” </w:t>
      </w:r>
      <w:r>
        <w:rPr>
          <w:i/>
        </w:rPr>
        <w:t>American Psychologist</w:t>
      </w:r>
      <w:r>
        <w:t xml:space="preserve"> 48 (1). American Psychological Association: 26.</w:t>
      </w:r>
    </w:p>
    <w:p w:rsidR="00BC3AF8" w:rsidRDefault="00AD2DF5">
      <w:pPr>
        <w:pStyle w:val="Bibliography"/>
      </w:pPr>
      <w:r>
        <w:t>Ho, Chaang-iuan, and Yung-ping Liu.</w:t>
      </w:r>
      <w:r>
        <w:t xml:space="preserve"> 2005. “An exploratory investigation of web-based tourist information search behavior.” </w:t>
      </w:r>
      <w:r>
        <w:rPr>
          <w:i/>
        </w:rPr>
        <w:t>Asia Pacific Journal of Tourism Research</w:t>
      </w:r>
      <w:r>
        <w:t xml:space="preserve"> 10 (4): 351–60. doi:</w:t>
      </w:r>
      <w:hyperlink r:id="rId9">
        <w:r>
          <w:rPr>
            <w:rStyle w:val="Hyperlink"/>
          </w:rPr>
          <w:t>10.1080/10941660500363645</w:t>
        </w:r>
      </w:hyperlink>
      <w:r>
        <w:t>.</w:t>
      </w:r>
    </w:p>
    <w:p w:rsidR="00BC3AF8" w:rsidRDefault="00AD2DF5">
      <w:pPr>
        <w:pStyle w:val="Bibliography"/>
      </w:pPr>
      <w:r>
        <w:t>Hofstede, Geert. 19</w:t>
      </w:r>
      <w:r>
        <w:t xml:space="preserve">80. “Motivation, Leadership, and Organization: Do American Theories Apply Abroad?” </w:t>
      </w:r>
      <w:r>
        <w:rPr>
          <w:i/>
        </w:rPr>
        <w:t>Organizational Dynamics</w:t>
      </w:r>
      <w:r>
        <w:t xml:space="preserve"> 9 (1). Elsevier: 42–63.</w:t>
      </w:r>
    </w:p>
    <w:p w:rsidR="00BC3AF8" w:rsidRDefault="00AD2DF5">
      <w:pPr>
        <w:pStyle w:val="Bibliography"/>
      </w:pPr>
      <w:r>
        <w:t>Jani, Dev, Jun-Ho Jang, and Yeong-Hyeon Hwang. 2014. “Big Five Factors of Personality and Tourists’ Internet Search Behavior.</w:t>
      </w:r>
      <w:r>
        <w:t xml:space="preserve">” </w:t>
      </w:r>
      <w:r>
        <w:rPr>
          <w:i/>
        </w:rPr>
        <w:t>Asia Pacific Journal of Tourism Research</w:t>
      </w:r>
      <w:r>
        <w:t xml:space="preserve"> 19 (5): 600–615. doi:</w:t>
      </w:r>
      <w:hyperlink r:id="rId10">
        <w:r>
          <w:rPr>
            <w:rStyle w:val="Hyperlink"/>
          </w:rPr>
          <w:t>10.1080/10941665.2013.773922</w:t>
        </w:r>
      </w:hyperlink>
      <w:r>
        <w:t>.</w:t>
      </w:r>
    </w:p>
    <w:p w:rsidR="00BC3AF8" w:rsidRDefault="00AD2DF5">
      <w:pPr>
        <w:pStyle w:val="Bibliography"/>
      </w:pPr>
      <w:r>
        <w:t>Jun, S H, C A Vogt, and K J MacKay. 2007. “Relationships between Travel Information Search and Tra</w:t>
      </w:r>
      <w:r>
        <w:t xml:space="preserve">vel Product Purchase in Pretrip Contexts.” </w:t>
      </w:r>
      <w:r>
        <w:rPr>
          <w:i/>
        </w:rPr>
        <w:t>Journal of Travel Research</w:t>
      </w:r>
      <w:r>
        <w:t xml:space="preserve"> 45 (April): 266–74. doi:</w:t>
      </w:r>
      <w:hyperlink r:id="rId11">
        <w:r>
          <w:rPr>
            <w:rStyle w:val="Hyperlink"/>
          </w:rPr>
          <w:t>10.1177/0047287506295945</w:t>
        </w:r>
      </w:hyperlink>
      <w:r>
        <w:t>.</w:t>
      </w:r>
    </w:p>
    <w:p w:rsidR="00BC3AF8" w:rsidRDefault="00AD2DF5">
      <w:pPr>
        <w:pStyle w:val="Bibliography"/>
      </w:pPr>
      <w:r>
        <w:t>Kim, Heejun, Zheng Xiang, and Daniel R Fesenmaier. 2015. “Use of The Interne</w:t>
      </w:r>
      <w:r>
        <w:t xml:space="preserve">t for Trip Planning: A Generational Analysis.” </w:t>
      </w:r>
      <w:r>
        <w:rPr>
          <w:i/>
        </w:rPr>
        <w:t>Journal of Travel &amp; Tourism Marketing</w:t>
      </w:r>
      <w:r>
        <w:t xml:space="preserve"> 32 (3): 276–89. doi:</w:t>
      </w:r>
      <w:hyperlink r:id="rId12">
        <w:r>
          <w:rPr>
            <w:rStyle w:val="Hyperlink"/>
          </w:rPr>
          <w:t>10.1080/10548408.2014.896765</w:t>
        </w:r>
      </w:hyperlink>
      <w:r>
        <w:t>.</w:t>
      </w:r>
    </w:p>
    <w:p w:rsidR="00BC3AF8" w:rsidRDefault="00AD2DF5">
      <w:pPr>
        <w:pStyle w:val="Bibliography"/>
      </w:pPr>
      <w:r>
        <w:t xml:space="preserve">Mandrik, Carter A, and Yeqing Bao. 2005. “Exploring the Concept and Measurement of General Risk Aversion.” </w:t>
      </w:r>
      <w:r>
        <w:rPr>
          <w:i/>
        </w:rPr>
        <w:t>Advances in Consumer Research</w:t>
      </w:r>
      <w:r>
        <w:t xml:space="preserve"> 32 (32): 531–39.</w:t>
      </w:r>
    </w:p>
    <w:p w:rsidR="00BC3AF8" w:rsidRDefault="00AD2DF5">
      <w:pPr>
        <w:pStyle w:val="Bibliography"/>
      </w:pPr>
      <w:r>
        <w:t xml:space="preserve">Pan, Bing, and Daniel R. Fesenmaier. 2006. “Online Information Search. Vacation Planning Process.” </w:t>
      </w:r>
      <w:r>
        <w:rPr>
          <w:i/>
        </w:rPr>
        <w:t>Ann</w:t>
      </w:r>
      <w:r>
        <w:rPr>
          <w:i/>
        </w:rPr>
        <w:t>als of Tourism Research</w:t>
      </w:r>
      <w:r>
        <w:t xml:space="preserve"> 33 (3): 809–32. doi:</w:t>
      </w:r>
      <w:hyperlink r:id="rId13">
        <w:r>
          <w:rPr>
            <w:rStyle w:val="Hyperlink"/>
          </w:rPr>
          <w:t>10.1016/j.annals.2006.03.006</w:t>
        </w:r>
      </w:hyperlink>
      <w:r>
        <w:t>.</w:t>
      </w:r>
    </w:p>
    <w:p w:rsidR="00BC3AF8" w:rsidRDefault="00AD2DF5">
      <w:pPr>
        <w:pStyle w:val="Bibliography"/>
      </w:pPr>
      <w:r>
        <w:t>Quintal, Vanessa Ann, Julie Anne Lee, and Geoffrey N. Soutar. 2010. “Tourists’ information search: The differential im</w:t>
      </w:r>
      <w:r>
        <w:t xml:space="preserve">pact of risk and uncertainty avoidance.” </w:t>
      </w:r>
      <w:r>
        <w:rPr>
          <w:i/>
        </w:rPr>
        <w:t>International Journal of Tourism Research</w:t>
      </w:r>
      <w:r>
        <w:t xml:space="preserve"> 12 (4): 321–33. doi:</w:t>
      </w:r>
      <w:hyperlink r:id="rId14">
        <w:r>
          <w:rPr>
            <w:rStyle w:val="Hyperlink"/>
          </w:rPr>
          <w:t>10.1002/jtr.753</w:t>
        </w:r>
      </w:hyperlink>
      <w:r>
        <w:t>.</w:t>
      </w:r>
    </w:p>
    <w:p w:rsidR="00BC3AF8" w:rsidRDefault="00AD2DF5">
      <w:pPr>
        <w:pStyle w:val="Bibliography"/>
      </w:pPr>
      <w:r>
        <w:t>Sirakaya, Ercan, and Arch G Woodside. 2005. “Building and Testing Theories of Decisio</w:t>
      </w:r>
      <w:r>
        <w:t xml:space="preserve">n Making by Travellers.” </w:t>
      </w:r>
      <w:r>
        <w:rPr>
          <w:i/>
        </w:rPr>
        <w:t>Tourism Management</w:t>
      </w:r>
      <w:r>
        <w:t xml:space="preserve"> 26 (6). Elsevier: 815–32.</w:t>
      </w:r>
    </w:p>
    <w:p w:rsidR="00BC3AF8" w:rsidRDefault="00AD2DF5">
      <w:pPr>
        <w:pStyle w:val="Bibliography"/>
      </w:pPr>
      <w:r>
        <w:t>Stewart, Susan I, and Christine A Vogt. 1999. “A Case-Based Approach to Understanding Vacation Planning.” doi:</w:t>
      </w:r>
      <w:hyperlink r:id="rId15">
        <w:r>
          <w:rPr>
            <w:rStyle w:val="Hyperlink"/>
          </w:rPr>
          <w:t>10.1080/014904099</w:t>
        </w:r>
        <w:r>
          <w:rPr>
            <w:rStyle w:val="Hyperlink"/>
          </w:rPr>
          <w:t>273165</w:t>
        </w:r>
      </w:hyperlink>
      <w:r>
        <w:t>.</w:t>
      </w:r>
    </w:p>
    <w:p w:rsidR="00BC3AF8" w:rsidRDefault="00AD2DF5">
      <w:pPr>
        <w:pStyle w:val="Bibliography"/>
      </w:pPr>
      <w:r>
        <w:t xml:space="preserve">Sweeney, Julian C, Geoffrey N Soutar, and Lester W Johnson. 1999. “The Role of Perceived Risk in the Quality-Value Relationship: A Study in a Retail Environment.” </w:t>
      </w:r>
      <w:r>
        <w:rPr>
          <w:i/>
        </w:rPr>
        <w:t>Journal of Retailing</w:t>
      </w:r>
      <w:r>
        <w:t xml:space="preserve"> 75 (1). Elsevier: 77–105.</w:t>
      </w:r>
    </w:p>
    <w:p w:rsidR="00BC3AF8" w:rsidRDefault="00AD2DF5">
      <w:pPr>
        <w:pStyle w:val="Bibliography"/>
      </w:pPr>
      <w:r>
        <w:t>Urbany, Joel E, Peter R Dickson, and W</w:t>
      </w:r>
      <w:r>
        <w:t xml:space="preserve">illiam L Wilkie. 1989. “Buyer Uncertainty and Information Search.” </w:t>
      </w:r>
      <w:r>
        <w:rPr>
          <w:i/>
        </w:rPr>
        <w:t>Journal of Consumer Research</w:t>
      </w:r>
      <w:r>
        <w:t xml:space="preserve"> 16 (2). The Oxford University Press: 208–15.</w:t>
      </w:r>
    </w:p>
    <w:p w:rsidR="00BC3AF8" w:rsidRDefault="00AD2DF5">
      <w:pPr>
        <w:pStyle w:val="Bibliography"/>
      </w:pPr>
      <w:r>
        <w:t>Woodside, Arch G, and Roberta MacDonald. 1994. “General System Framework of Customer Choice Processes of Tourism Se</w:t>
      </w:r>
      <w:r>
        <w:t xml:space="preserve">rvices.” </w:t>
      </w:r>
      <w:r>
        <w:rPr>
          <w:i/>
        </w:rPr>
        <w:t>Spoilt for Choice</w:t>
      </w:r>
      <w:r>
        <w:t>. Kulturverl: Thaur, Germany, 30–59.</w:t>
      </w:r>
    </w:p>
    <w:p w:rsidR="00BC3AF8" w:rsidRDefault="00AD2DF5">
      <w:pPr>
        <w:pStyle w:val="Bibliography"/>
      </w:pPr>
      <w:r>
        <w:lastRenderedPageBreak/>
        <w:t xml:space="preserve">Xiang, Zheng, Vincent P. Magnini, and Daniel R. Fesenmaier. 2015. “Information technology and consumer behavior in travel and tourism: Insights from travel planning using the internet.” </w:t>
      </w:r>
      <w:r>
        <w:rPr>
          <w:i/>
        </w:rPr>
        <w:t>Journal</w:t>
      </w:r>
      <w:r>
        <w:rPr>
          <w:i/>
        </w:rPr>
        <w:t xml:space="preserve"> of Retailing and Consumer Services</w:t>
      </w:r>
      <w:r>
        <w:t xml:space="preserve"> 22. Elsevier: 244–49. doi:</w:t>
      </w:r>
      <w:hyperlink r:id="rId16">
        <w:r>
          <w:rPr>
            <w:rStyle w:val="Hyperlink"/>
          </w:rPr>
          <w:t>10.1016/j.jretconser.2014.08.005</w:t>
        </w:r>
      </w:hyperlink>
      <w:r>
        <w:t>.</w:t>
      </w:r>
    </w:p>
    <w:sectPr w:rsidR="00BC3AF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D2DF5" w:rsidRDefault="00AD2DF5">
      <w:pPr>
        <w:spacing w:after="0"/>
      </w:pPr>
      <w:r>
        <w:separator/>
      </w:r>
    </w:p>
  </w:endnote>
  <w:endnote w:type="continuationSeparator" w:id="0">
    <w:p w:rsidR="00AD2DF5" w:rsidRDefault="00AD2D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D2DF5" w:rsidRDefault="00AD2DF5">
      <w:r>
        <w:separator/>
      </w:r>
    </w:p>
  </w:footnote>
  <w:footnote w:type="continuationSeparator" w:id="0">
    <w:p w:rsidR="00AD2DF5" w:rsidRDefault="00AD2D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AA90EE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D344C20"/>
    <w:multiLevelType w:val="multilevel"/>
    <w:tmpl w:val="F7DC446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9D5002E"/>
    <w:multiLevelType w:val="multilevel"/>
    <w:tmpl w:val="48403B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A3C6C"/>
    <w:rsid w:val="004E29B3"/>
    <w:rsid w:val="00590D07"/>
    <w:rsid w:val="00784D58"/>
    <w:rsid w:val="008D6863"/>
    <w:rsid w:val="00AD2DF5"/>
    <w:rsid w:val="00B86B75"/>
    <w:rsid w:val="00BC3AF8"/>
    <w:rsid w:val="00BC48D5"/>
    <w:rsid w:val="00C36279"/>
    <w:rsid w:val="00D85A4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5813531-4EAD-4DEE-876B-821CDFDB2A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orage.googleapis.com/think/docs/2014-travelers-road-to-decision_research_studies.pdf" TargetMode="External"/><Relationship Id="rId13" Type="http://schemas.openxmlformats.org/officeDocument/2006/relationships/hyperlink" Target="https://doi.org/10.1016/j.annals.2006.03.006"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177/109634809802200307" TargetMode="External"/><Relationship Id="rId12" Type="http://schemas.openxmlformats.org/officeDocument/2006/relationships/hyperlink" Target="https://doi.org/10.1080/10548408.2014.896765"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16/j.jretconser.2014.08.00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77/0047287506295945" TargetMode="External"/><Relationship Id="rId5" Type="http://schemas.openxmlformats.org/officeDocument/2006/relationships/footnotes" Target="footnotes.xml"/><Relationship Id="rId15" Type="http://schemas.openxmlformats.org/officeDocument/2006/relationships/hyperlink" Target="https://doi.org/10.1080/014904099273165" TargetMode="External"/><Relationship Id="rId10" Type="http://schemas.openxmlformats.org/officeDocument/2006/relationships/hyperlink" Target="https://doi.org/10.1080/10941665.2013.773922" TargetMode="External"/><Relationship Id="rId4" Type="http://schemas.openxmlformats.org/officeDocument/2006/relationships/webSettings" Target="webSettings.xml"/><Relationship Id="rId9" Type="http://schemas.openxmlformats.org/officeDocument/2006/relationships/hyperlink" Target="https://doi.org/10.1080/10941660500363645" TargetMode="External"/><Relationship Id="rId14" Type="http://schemas.openxmlformats.org/officeDocument/2006/relationships/hyperlink" Target="https://doi.org/10.1002/jtr.7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3183</Words>
  <Characters>18146</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Literature review</vt:lpstr>
    </vt:vector>
  </TitlesOfParts>
  <Company/>
  <LinksUpToDate>false</LinksUpToDate>
  <CharactersWithSpaces>21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dc:title>
  <dc:creator>Grigor Dimitrov</dc:creator>
  <cp:lastModifiedBy>Grigor Dimitrov</cp:lastModifiedBy>
  <cp:revision>2</cp:revision>
  <dcterms:created xsi:type="dcterms:W3CDTF">2016-10-18T18:14:00Z</dcterms:created>
  <dcterms:modified xsi:type="dcterms:W3CDTF">2016-10-18T18:14:00Z</dcterms:modified>
</cp:coreProperties>
</file>